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6F82E24" w:rsidR="007B4A91" w:rsidRDefault="007325BE">
      <w:pPr>
        <w:rPr>
          <w:sz w:val="28"/>
          <w:szCs w:val="28"/>
        </w:rPr>
      </w:pPr>
      <w:r>
        <w:rPr>
          <w:sz w:val="28"/>
          <w:szCs w:val="28"/>
        </w:rPr>
        <w:t>Don’t Get Caught!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3A4057" w:rsidR="007B4A91" w:rsidRDefault="00151A39">
      <w:pPr>
        <w:ind w:left="720"/>
        <w:rPr>
          <w:sz w:val="28"/>
          <w:szCs w:val="28"/>
        </w:rPr>
      </w:pPr>
      <w:r>
        <w:rPr>
          <w:sz w:val="28"/>
          <w:szCs w:val="28"/>
        </w:rPr>
        <w:t>Make it outside of the city before getting caught by the police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240B6F3" w:rsidR="007B4A91" w:rsidRDefault="00151A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stole something, so the police of your town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trying to arrest you.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4BC9A31" w:rsidR="007B4A91" w:rsidRDefault="00151A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don’t want to get caught, so you run, but you collect food on the way to not run out of energy. But there’s also obstacles in the way 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CA09F6D" w:rsidR="007B4A91" w:rsidRDefault="00151A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lowing you down. </w:t>
      </w:r>
      <w:r w:rsidR="007325BE">
        <w:rPr>
          <w:sz w:val="28"/>
          <w:szCs w:val="28"/>
        </w:rPr>
        <w:t>If you run out, you get caught and lose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8C8ABDA" w:rsidR="007B4A91" w:rsidRDefault="00151A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77B1C3" w:rsidR="007B4A91" w:rsidRDefault="00151A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jump up and down and collect foo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0B5AC6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 Pee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EAC509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OLE_LINK1"/>
            <w:r>
              <w:rPr>
                <w:sz w:val="28"/>
                <w:szCs w:val="28"/>
              </w:rPr>
              <w:t>It’s an obstacle, resulting in a decrease in PC life when it runs into it.</w:t>
            </w:r>
            <w:bookmarkEnd w:id="0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A61D17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EFE7A88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an obstacle, resulting in a decrease in PC life when it runs into it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F477B2E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ru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74BC441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an obstacle, resulting in a decrease in PC life when it runs into i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2DD3201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6EEA040" w:rsidR="007B4A91" w:rsidRDefault="00151A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food, which increases player life when it interacts with it and disappears when done so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7F1F995" w:rsidR="00556965" w:rsidRDefault="00151A39">
      <w:r>
        <w:t xml:space="preserve">A background that keeps looping with a cityscape in the background (loaded image), and the ground is created in the code. The runner will be a boy/girl whose animation is running and changes according to the interactions of the game. The police will be on the opposite end of the screen from the </w:t>
      </w:r>
      <w:proofErr w:type="gramStart"/>
      <w:r>
        <w:t>character, and</w:t>
      </w:r>
      <w:proofErr w:type="gramEnd"/>
      <w:r>
        <w:t xml:space="preserve"> will be right next to it when the life is 0. </w:t>
      </w:r>
      <w:r w:rsidR="007325BE">
        <w:t>There will be obstacles and rewards along the way.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784F50E5" w:rsidR="007B4A91" w:rsidRDefault="007325BE">
      <w:pPr>
        <w:ind w:left="720"/>
        <w:rPr>
          <w:sz w:val="28"/>
          <w:szCs w:val="28"/>
        </w:rPr>
      </w:pPr>
      <w:r>
        <w:t xml:space="preserve">The player will want to keep playing to stay alive and because it will become more challenging as it goes on and not get caught by the police. 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55444881">
    <w:abstractNumId w:val="0"/>
  </w:num>
  <w:num w:numId="2" w16cid:durableId="424301308">
    <w:abstractNumId w:val="1"/>
  </w:num>
  <w:num w:numId="3" w16cid:durableId="1915780156">
    <w:abstractNumId w:val="3"/>
  </w:num>
  <w:num w:numId="4" w16cid:durableId="12218697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1A39"/>
    <w:rsid w:val="00556965"/>
    <w:rsid w:val="007325BE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bhan Kakumani</cp:lastModifiedBy>
  <cp:revision>3</cp:revision>
  <dcterms:created xsi:type="dcterms:W3CDTF">2021-03-18T05:03:00Z</dcterms:created>
  <dcterms:modified xsi:type="dcterms:W3CDTF">2023-02-04T23:54:00Z</dcterms:modified>
</cp:coreProperties>
</file>